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bookmarkStart w:id="20" w:name="Xeb20d0026d5953524ce22d1def579dc04507cd7"/>
    <w:p>
      <w:pPr>
        <w:pStyle w:val="Heading1"/>
      </w:pPr>
      <w:r>
        <w:t xml:space="preserve">Cover Letter for Orthodontist Position in United States New York City</w:t>
      </w:r>
    </w:p>
    <w:p>
      <w:pPr>
        <w:pStyle w:val="FirstParagraph"/>
      </w:pPr>
      <w:r>
        <w:rPr>
          <w:bCs/>
          <w:b/>
        </w:rPr>
        <w:t xml:space="preserve">John Doe</w:t>
      </w:r>
      <w:r>
        <w:br/>
      </w:r>
      <w:r>
        <w:t xml:space="preserve">123 Main Street</w:t>
      </w:r>
      <w:r>
        <w:br/>
      </w:r>
      <w:r>
        <w:t xml:space="preserve">New York, NY 10001</w:t>
      </w:r>
      <w:r>
        <w:br/>
      </w:r>
      <w:r>
        <w:t xml:space="preserve">(555) 123-4567</w:t>
      </w:r>
      <w:r>
        <w:br/>
      </w:r>
      <w:r>
        <w:t xml:space="preserve">johndoe@example.com</w:t>
      </w:r>
    </w:p>
    <w:p>
      <w:pPr>
        <w:pStyle w:val="BodyText"/>
      </w:pPr>
      <w:r>
        <w:t xml:space="preserve">April 5, 2024</w:t>
      </w:r>
    </w:p>
    <w:p>
      <w:pPr>
        <w:pStyle w:val="BodyText"/>
      </w:pPr>
      <w:r>
        <w:rPr>
          <w:bCs/>
          <w:b/>
        </w:rPr>
        <w:t xml:space="preserve">Dear Hiring Committee,</w:t>
      </w:r>
    </w:p>
    <w:p>
      <w:pPr>
        <w:pStyle w:val="BodyText"/>
      </w:pPr>
      <w:r>
        <w:t xml:space="preserve">As a dedicated and skilled orthodontist with over a decade of experience in the field, I am thrilled to apply for the orthodontist position at [Clinic Name] in the United States New York City. The opportunity to contribute my expertise, passion for patient care, and commitment to excellence in such a dynamic and culturally rich environment aligns perfectly with my professional goals. New York City is not only a global hub of innovation but also a place where diverse communities demand personalized, high-quality orthodontic solutions—values that I have consistently upheld throughout my career.</w:t>
      </w:r>
    </w:p>
    <w:p>
      <w:pPr>
        <w:pStyle w:val="BodyText"/>
      </w:pPr>
      <w:r>
        <w:t xml:space="preserve">With a strong educational foundation from the [Your Dental School Name] and advanced training at [Residency or Fellowship Institution], I have developed a comprehensive understanding of orthodontic science, including cutting-edge technologies such as 3D imaging, clear aligners, and digital treatment planning. My clinical practice has focused on delivering transformative results for patients of all ages, from children with complex malocclusions to adults seeking to enhance their smiles and oral health. I believe that orthodontics is more than a medical specialty—it is an art form that requires empathy, precision, and a deep respect for each patient’s unique needs.</w:t>
      </w:r>
    </w:p>
    <w:p>
      <w:pPr>
        <w:pStyle w:val="BodyText"/>
      </w:pPr>
      <w:r>
        <w:t xml:space="preserve">What sets me apart as an orthodontist in the United States New York City area is my ability to blend technical expertise with a patient-centered approach. In New York City, where time constraints and lifestyle diversity are significant factors, I have prioritized efficiency without compromising quality. For example, I have implemented flexible scheduling systems and streamlined communication channels to ensure patients receive timely care while maintaining their busy lifestyles. Additionally, my experience working in multicultural environments has honed my ability to communicate effectively with patients from various backgrounds, fostering trust and long-term relationships.</w:t>
      </w:r>
    </w:p>
    <w:p>
      <w:pPr>
        <w:pStyle w:val="BodyText"/>
      </w:pPr>
      <w:r>
        <w:t xml:space="preserve">One of the most rewarding aspects of practicing orthodontics in the United States New York City is the opportunity to collaborate with a network of specialists, including pediatricians, periodontists, and oral surgeons. This interdisciplinary approach allows me to provide holistic care that addresses not just aesthetic concerns but also functional and health-related issues. For instance, I recently worked on a case involving a teenager with temporomandibular joint disorder (TMJ), coordinating with a physical therapist to develop a treatment plan that improved both their jaw alignment and overall comfort. Such experiences have reinforced my belief in the importance of teamwork and continuous learning in orthodontics.</w:t>
      </w:r>
    </w:p>
    <w:p>
      <w:pPr>
        <w:pStyle w:val="BodyText"/>
      </w:pPr>
      <w:r>
        <w:t xml:space="preserve">My commitment to excellence extends beyond clinical practice. I have actively participated in continuing education programs, including workshops on the latest advancements in orthodontic materials and techniques. I am also a member of professional organizations such as the American Association of Orthodontists (AAO) and the New York State Society of Orthodontists, which keep me informed about evolving standards and best practices. In addition, I have contributed to community outreach initiatives, such as free orthodontic screenings for underserved populations in NYC neighborhoods. These efforts reflect my dedication to making quality orthodontic care accessible to all.</w:t>
      </w:r>
    </w:p>
    <w:p>
      <w:pPr>
        <w:pStyle w:val="BodyText"/>
      </w:pPr>
      <w:r>
        <w:t xml:space="preserve">As an orthodontist in the United States New York City, I understand the unique challenges and opportunities that come with working in one of the world’s most competitive cities. The demand for innovative, efficient, and culturally sensitive dental care is ever-growing, and I am confident that my skills and experiences position me to thrive in this environment. I am particularly drawn to [Clinic Name] because of its reputation for excellence, patient-centric philosophy, and commitment to leveraging technology to improve outcomes. I would be honored to contribute my expertise to your team while continuing to grow as a professional in this vibrant city.</w:t>
      </w:r>
    </w:p>
    <w:p>
      <w:pPr>
        <w:pStyle w:val="BodyText"/>
      </w:pPr>
      <w:r>
        <w:t xml:space="preserve">Thank you for considering my application. I would welcome the opportunity to discuss how my background, vision, and passion for orthodontics align with the goals of [Clinic Name]. I am available at your convenience for an interview and can be reached at (555) 123-4567 or johndoe@example.com. I look forward to the possibility of collaborating with you in shaping the future of orthodontic care in New York City.</w:t>
      </w:r>
    </w:p>
    <w:p>
      <w:pPr>
        <w:pStyle w:val="BodyText"/>
      </w:pPr>
      <w:r>
        <w:t xml:space="preserve">Sincerely,</w:t>
      </w:r>
      <w:r>
        <w:br/>
      </w:r>
      <w:r>
        <w:rPr>
          <w:bCs/>
          <w:b/>
        </w:rPr>
        <w:t xml:space="preserve">John Doe</w:t>
      </w:r>
      <w:r>
        <w:br/>
      </w:r>
      <w:r>
        <w:t xml:space="preserve">Orthodo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dc:language>en</dc:language>
  <cp:keywords/>
  <dcterms:created xsi:type="dcterms:W3CDTF">2026-07-24T20:02:55Z</dcterms:created>
  <dcterms:modified xsi:type="dcterms:W3CDTF">2026-07-24T20:02:55Z</dcterms:modified>
</cp:coreProperties>
</file>

<file path=docProps/custom.xml><?xml version="1.0" encoding="utf-8"?>
<Properties xmlns="http://schemas.openxmlformats.org/officeDocument/2006/custom-properties" xmlns:vt="http://schemas.openxmlformats.org/officeDocument/2006/docPropsVTypes"/>
</file>